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8-cubes-and-cube-roots"/>
      <w:r>
        <w:t xml:space="preserve">Unit 3 Lesson 8: Cubes and Cube Roots</w:t>
      </w:r>
      <w:bookmarkEnd w:id="20"/>
    </w:p>
    <w:p>
      <w:pPr>
        <w:pStyle w:val="Heading3"/>
      </w:pPr>
      <w:bookmarkStart w:id="21" w:name="put-your-arms-up-warm-up"/>
      <w:r>
        <w:t xml:space="preserve">1 Put Your Arm(s) U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are these graphs the same? How are they different?</w:t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Parabola, negative 2 comma 4, minimum at 0 comma 0, 2 comma 4." title="" id="1" name="Picture"/>
            <a:graphic>
              <a:graphicData uri="http://schemas.openxmlformats.org/drawingml/2006/picture">
                <pic:pic>
                  <pic:nvPicPr>
                    <pic:cNvPr descr="/app/tmp/embedder-1647431834.5657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Graph of y = x cubed. Through negative 2 comma negative 8, 0 comma 0, 2 comma 8." title="" id="1" name="Picture"/>
            <a:graphic>
              <a:graphicData uri="http://schemas.openxmlformats.org/drawingml/2006/picture">
                <pic:pic>
                  <pic:nvPicPr>
                    <pic:cNvPr descr="/app/tmp/embedder-1647431835.2426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finding-cube-roots-with-a-graph"/>
      <w:r>
        <w:t xml:space="preserve">2 Finding Cube Roots with a Graph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ow many solutions are there to each of the following equations? Estimate the solution(s) from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Check your estimate by substituting it back into the equation.</w:t>
      </w:r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pStyle w:val="FirstParagraph"/>
      </w:pPr>
      <w:r>
        <w:drawing>
          <wp:inline>
            <wp:extent cx="2590596" cy="3991800"/>
            <wp:effectExtent b="0" l="0" r="0" t="0"/>
            <wp:docPr descr="Y= x cubed graphed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835.9614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596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ube-root-equations-optional"/>
      <w:r>
        <w:t xml:space="preserve">3 Cube Root Equations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4094873" cy="3991914"/>
            <wp:effectExtent b="0" l="0" r="0" t="0"/>
            <wp:docPr descr="Graph of y= cube root of x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836.7372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73" cy="39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graph of</w:t>
      </w:r>
      <w:r>
        <w:t xml:space="preserve"> </w:t>
      </w:r>
      <m:oMath>
        <m:r>
          <m:t>y</m:t>
        </m:r>
        <m:r>
          <m:t>=</m:t>
        </m:r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to estimate the solution(s) to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meaning of cube roots to find an exact solution to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How close was your estimate?</w:t>
      </w:r>
    </w:p>
    <w:p>
      <w:pPr>
        <w:numPr>
          <w:ilvl w:val="0"/>
          <w:numId w:val="1002"/>
        </w:numPr>
      </w:pPr>
      <w:r>
        <w:t xml:space="preserve">Find the solution of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3.5</m:t>
        </m:r>
      </m:oMath>
      <w:r>
        <w:t xml:space="preserve"> </w:t>
      </w:r>
      <w:r>
        <w:t xml:space="preserve">using the meaning of cube roots. Use the graph to check that your solution is reasonable.</w:t>
      </w:r>
    </w:p>
    <w:p>
      <w:pPr>
        <w:pStyle w:val="Heading3"/>
      </w:pPr>
      <w:bookmarkStart w:id="31" w:name="X5adab9aaf20203ebf956894be23917ba7afdda7"/>
      <w:r>
        <w:t xml:space="preserve">4 Solve These Equations With Cube Roots in Them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Here are a lot of equations:</w:t>
      </w:r>
    </w:p>
    <w:p>
      <w:pPr>
        <w:numPr>
          <w:ilvl w:val="0"/>
          <w:numId w:val="1003"/>
        </w:numPr>
      </w:pPr>
      <m:oMath>
        <m:rad>
          <m:deg>
            <m:r>
              <m:t>3</m:t>
            </m:r>
          </m:deg>
          <m:e>
            <m:r>
              <m:t>t</m:t>
            </m:r>
            <m:r>
              <m:t>+</m:t>
            </m:r>
            <m:r>
              <m:t>4</m:t>
            </m:r>
          </m:e>
        </m:rad>
        <m:r>
          <m:t>=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a</m:t>
            </m:r>
          </m:e>
        </m:rad>
      </m:oMath>
    </w:p>
    <w:p>
      <w:pPr>
        <w:numPr>
          <w:ilvl w:val="0"/>
          <w:numId w:val="1003"/>
        </w:numPr>
      </w:pPr>
      <m:oMath>
        <m:rad>
          <m:deg>
            <m:r>
              <m:t>3</m:t>
            </m:r>
          </m:deg>
          <m:e>
            <m:r>
              <m:t>3</m:t>
            </m:r>
            <m:r>
              <m:t>−</m:t>
            </m:r>
            <m:r>
              <m:t>w</m:t>
            </m:r>
          </m:e>
        </m:rad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ad>
          <m:deg>
            <m:r>
              <m:t>3</m:t>
            </m:r>
          </m:deg>
          <m:e>
            <m:r>
              <m:t>z</m:t>
            </m:r>
          </m:e>
        </m:rad>
        <m:r>
          <m:t>+</m:t>
        </m:r>
        <m:r>
          <m:t>9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ad>
          <m:deg>
            <m:r>
              <m:t>3</m:t>
            </m:r>
          </m:deg>
          <m:e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19</m:t>
            </m:r>
          </m:e>
        </m:rad>
        <m:r>
          <m:t>=</m:t>
        </m:r>
        <m:r>
          <m:t>2</m:t>
        </m:r>
      </m:oMath>
    </w:p>
    <w:p>
      <w:pPr>
        <w:numPr>
          <w:ilvl w:val="0"/>
          <w:numId w:val="1003"/>
        </w:numPr>
      </w:pPr>
      <m:oMath>
        <m:r>
          <m:t>5</m:t>
        </m:r>
        <m:r>
          <m:t>−</m:t>
        </m:r>
        <m:rad>
          <m:deg>
            <m:r>
              <m:t>3</m:t>
            </m:r>
          </m:deg>
          <m:e>
            <m:r>
              <m:t>k</m:t>
            </m:r>
            <m:r>
              <m:t>+</m:t>
            </m:r>
            <m:r>
              <m:t>1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p</m:t>
            </m:r>
            <m:r>
              <m:t>+</m:t>
            </m:r>
            <m:r>
              <m:t>4</m:t>
            </m:r>
          </m:e>
        </m:rad>
        <m:r>
          <m:t>−</m:t>
        </m:r>
        <m:r>
          <m:t>2</m:t>
        </m:r>
        <m:r>
          <m:t>=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6</m:t>
        </m:r>
        <m:r>
          <m:t>−</m:t>
        </m:r>
        <m:rad>
          <m:deg>
            <m:r>
              <m:t>3</m:t>
            </m:r>
          </m:deg>
          <m:e>
            <m:r>
              <m:t>b</m:t>
            </m:r>
          </m:e>
        </m:rad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2</m:t>
            </m:r>
            <m:r>
              <m:t>n</m:t>
            </m:r>
          </m:e>
        </m:rad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4"/>
        </w:numPr>
      </w:pPr>
      <m:oMath>
        <m:r>
          <m:t>4</m:t>
        </m:r>
        <m:r>
          <m:t>+</m:t>
        </m:r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m</m:t>
            </m:r>
          </m:e>
        </m:rad>
        <m:r>
          <m:t>+</m:t>
        </m:r>
        <m:r>
          <m:t>4</m:t>
        </m:r>
        <m:r>
          <m:t>=</m:t>
        </m:r>
        <m:r>
          <m:t>6</m:t>
        </m:r>
      </m:oMath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c</m:t>
            </m:r>
          </m:e>
        </m:rad>
        <m:r>
          <m:t>=</m:t>
        </m:r>
        <m:r>
          <m:t>5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s</m:t>
            </m:r>
            <m:r>
              <m:t>−</m:t>
            </m:r>
            <m:r>
              <m:t>7</m:t>
            </m:r>
          </m:e>
        </m:rad>
        <m:r>
          <m:t>+</m:t>
        </m:r>
        <m:r>
          <m:t>3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Without solving, identify 3 equations that you think would be the least difficult to solve and 3 equations that you think would be the most difficult to solve. Be prepared to explain your reasoning.</w:t>
      </w:r>
    </w:p>
    <w:p>
      <w:pPr>
        <w:numPr>
          <w:ilvl w:val="0"/>
          <w:numId w:val="1005"/>
        </w:numPr>
      </w:pPr>
      <w:r>
        <w:t xml:space="preserve">Choose 4 equations and solve them. At least one should be from your “least difficult” list and at least one should be from your “most difficult” li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18Z</dcterms:created>
  <dcterms:modified xsi:type="dcterms:W3CDTF">2022-03-16T11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DO9JUUzYrJenpU+/hyj+4cvgT7QNDrMX2I2hDSWdz+mHgzuTrh2VSbjW6sJgOl8D3yzgrj7IUay39Hlfjwag==</vt:lpwstr>
  </property>
</Properties>
</file>